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43bcbe090a5c5e6d9262c29b41f626f42394c7"/>
      <w:r>
        <w:rPr>
          <w:b/>
        </w:rPr>
        <w:t xml:space="preserve">ПРОТОКОЛ ПРО РЕЗУЛЬТАТИ ЗЕМЕЛЬНИХ ТОРГІВ № LRE001-UA-20240304-225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адиж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5.04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5.04.2024 12:4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2,6766 га, кадастровий номер 0524381200:03:000:0973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 площею 12,6766 га, кадастровий номер 0524381200:03:000:0973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550,8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4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5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765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алінка Андрій Степанович, ІПН/РНОКПП (ФОП): 22104183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АЛАНСЬКЕ" , ЄДРПОУ: 4206204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АТ "Зернопродукт МХП", ЄДРПОУ: 325472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ращенко Любов Андріївна, ІПН/РНОКПП: 34488036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ращенко Любов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101 426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4:3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АТ "Зернопродукт МХП"</w:t>
            </w:r>
          </w:p>
        </w:tc>
        <w:tc>
          <w:p>
            <w:pPr>
              <w:pStyle w:val="Compact"/>
              <w:jc w:val="left"/>
            </w:pPr>
            <w:r>
              <w:t xml:space="preserve">140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7:5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52 119,2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0:12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72 2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16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ращенко Любов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101 426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4:3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АТ "Зернопродукт МХП"</w:t>
            </w:r>
          </w:p>
        </w:tc>
        <w:tc>
          <w:p>
            <w:pPr>
              <w:pStyle w:val="Compact"/>
              <w:jc w:val="left"/>
            </w:pPr>
            <w:r>
              <w:t xml:space="preserve">1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0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95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09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ращенко Любов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1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17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АТ "Зернопродукт МХП"</w:t>
            </w:r>
          </w:p>
        </w:tc>
        <w:tc>
          <w:p>
            <w:pPr>
              <w:pStyle w:val="Compact"/>
              <w:jc w:val="left"/>
            </w:pPr>
            <w:r>
              <w:t xml:space="preserve">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1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0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220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24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0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ращенко Любов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3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АТ "Зернопродукт МХП"</w:t>
            </w:r>
          </w:p>
        </w:tc>
        <w:tc>
          <w:p>
            <w:pPr>
              <w:pStyle w:val="Compact"/>
              <w:jc w:val="left"/>
            </w:pPr>
            <w:r>
              <w:t xml:space="preserve">2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3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2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2:39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ПАЛАНСЬКЕ" , ЄДРПОУ: 420620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Паращенко Любов Андріївна, ІПН/РНОКПП: 34488036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 765,25 грн (шість тисяч сімсот шістдесят п'ять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41 000,00 грн (двісті сорок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Ладижин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99998033412981500000291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Ладижин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341198120000029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04.2024 12:2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ПАЛАНСЬКЕ" , ЄДРПОУ: 4206204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адиж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06:42Z</dcterms:created>
  <dcterms:modified xsi:type="dcterms:W3CDTF">2024-05-20T12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